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CE3000" w14:textId="0FC879AD" w:rsidR="00DC267D" w:rsidRPr="00473B87" w:rsidRDefault="00EE7B5F" w:rsidP="00287CDC">
      <w:pPr>
        <w:tabs>
          <w:tab w:val="left" w:pos="4536"/>
          <w:tab w:val="left" w:leader="dot" w:pos="9072"/>
        </w:tabs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8065F3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BBDB625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622A2431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473B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8065F3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042A723E" w14:textId="77777777" w:rsidR="00DC267D" w:rsidRPr="008065F3" w:rsidRDefault="00DC267D" w:rsidP="00786CFF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art. 108 ust.1  i 109 ust. 1 pkt 4 ustawy </w:t>
      </w:r>
      <w:proofErr w:type="spellStart"/>
      <w:r w:rsidRPr="008065F3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</w:p>
    <w:p w14:paraId="6B6D636D" w14:textId="77777777" w:rsidR="00DC267D" w:rsidRPr="008065F3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5E8C418F" w14:textId="77777777" w:rsidR="002E35D9" w:rsidRPr="008065F3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zachodzą w stosunku do mnie podstawy wykluczenia z postępowania na podstawie art. …………. ustawy </w:t>
      </w:r>
      <w:proofErr w:type="spellStart"/>
      <w:r w:rsidRPr="008065F3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473B87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Jednocześnie oświadczam, że w związku z ww. okolicznością, na podstawie art. 110 ust. 2 ustawy </w:t>
      </w:r>
      <w:proofErr w:type="spellStart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podjąłem następujące środki naprawcze: …………………………………………………………………………….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następujący/e podmiot/y, na którego/</w:t>
      </w:r>
      <w:proofErr w:type="spellStart"/>
      <w:r w:rsidRPr="008065F3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8065F3">
        <w:rPr>
          <w:rFonts w:asciiTheme="minorHAnsi" w:hAnsiTheme="minorHAnsi" w:cstheme="minorHAnsi"/>
          <w:sz w:val="22"/>
          <w:szCs w:val="22"/>
        </w:rPr>
        <w:t xml:space="preserve"> zasoby powołuję się w niniejszym postępowaniu, tj.: …………………………………………………………………….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8065F3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8065F3">
        <w:rPr>
          <w:rFonts w:asciiTheme="minorHAnsi" w:hAnsiTheme="minorHAnsi" w:cstheme="minorHAnsi"/>
          <w:i/>
          <w:sz w:val="22"/>
          <w:szCs w:val="22"/>
        </w:rPr>
        <w:t>)</w:t>
      </w:r>
      <w:r w:rsidRPr="008065F3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473B87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8065F3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8065F3">
        <w:rPr>
          <w:rFonts w:asciiTheme="minorHAnsi" w:hAnsiTheme="minorHAnsi" w:cstheme="minorHAnsi"/>
          <w:i/>
          <w:sz w:val="22"/>
          <w:szCs w:val="22"/>
        </w:rPr>
        <w:t>)</w:t>
      </w:r>
      <w:r w:rsidRPr="008065F3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62EAD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2A31FC54" w:rsidR="00DC267D" w:rsidRPr="00473B87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  <w:r w:rsidR="00473B87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5AA9EF04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8065F3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8065F3" w:rsidRDefault="00A5232A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8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9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0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8065F3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616067C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>Załącznik nr 3 do SWZ</w:t>
      </w:r>
    </w:p>
    <w:p w14:paraId="16036F7B" w14:textId="77777777" w:rsidR="00E66333" w:rsidRPr="008065F3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Wykonawcy 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>
        <w:rPr>
          <w:rFonts w:ascii="Calibri" w:hAnsi="Calibri" w:cs="Calibri"/>
          <w:sz w:val="22"/>
          <w:szCs w:val="22"/>
        </w:rPr>
        <w:br/>
      </w:r>
      <w:r w:rsidRPr="008065F3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8065F3">
        <w:rPr>
          <w:rFonts w:ascii="Calibri" w:hAnsi="Calibri" w:cs="Calibri"/>
          <w:sz w:val="22"/>
          <w:szCs w:val="22"/>
        </w:rPr>
        <w:t>.</w:t>
      </w:r>
      <w:r w:rsidRPr="008065F3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8065F3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8065F3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8065F3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8065F3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8065F3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8065F3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*</w:t>
      </w:r>
      <w:r w:rsidR="00E66333" w:rsidRPr="008065F3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18667AE" w14:textId="77777777" w:rsidR="00473B87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5C445C18" w14:textId="77777777" w:rsidR="00473B87" w:rsidRPr="008065F3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Pr="008065F3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8065F3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Załącznik nr </w:t>
      </w:r>
      <w:r w:rsidR="00252FB1" w:rsidRPr="008065F3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8065F3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8065F3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8065F3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8065F3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758FDBDE" w:rsidR="00185E3A" w:rsidRPr="008065F3" w:rsidRDefault="000230BB" w:rsidP="003F1E1D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230BB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 xml:space="preserve">Dostawa </w:t>
            </w:r>
            <w:r w:rsidRPr="000230BB">
              <w:rPr>
                <w:rFonts w:ascii="Calibri" w:hAnsi="Calibri" w:cs="Calibri"/>
                <w:b/>
                <w:bCs/>
                <w:iCs/>
                <w:sz w:val="22"/>
                <w:szCs w:val="22"/>
                <w:lang w:eastAsia="en-US"/>
              </w:rPr>
              <w:t>zestawu mierników średnicy z pomiarem naprężenia</w:t>
            </w:r>
          </w:p>
        </w:tc>
      </w:tr>
      <w:tr w:rsidR="00185E3A" w:rsidRPr="008065F3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8065F3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8065F3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8065F3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A0FD4E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4C66C84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E1F28E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2C704A0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AD5E0C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4B51B201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Pr="000071AC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</w:t>
            </w:r>
          </w:p>
          <w:p w14:paraId="1F240C45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62E36BA1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A4FBCB" w14:textId="77E29A98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</w:t>
            </w:r>
          </w:p>
          <w:p w14:paraId="595C81B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E87988" w14:textId="101E5D01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Pr="000071AC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</w:t>
            </w:r>
          </w:p>
          <w:p w14:paraId="0D8B378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8065F3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41B1A5ED" w14:textId="70D2FB62" w:rsidR="00185E3A" w:rsidRPr="000071AC" w:rsidRDefault="003F1E1D" w:rsidP="003C3EF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ksymalnie </w:t>
            </w:r>
            <w:r w:rsidR="00FB69C2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o </w:t>
            </w:r>
            <w:r w:rsidR="000230BB" w:rsidRPr="003C3EF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</w:t>
            </w:r>
            <w:r w:rsidR="003C3EFB" w:rsidRPr="003C3EF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4</w:t>
            </w:r>
            <w:r w:rsidR="000230BB" w:rsidRPr="003C3EF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tygodni</w:t>
            </w:r>
            <w:r w:rsidR="00185E3A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185E3A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od daty zawarcia  umowy</w:t>
            </w:r>
            <w:r w:rsidR="00A101FF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0071AC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: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........................................ 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(w </w:t>
            </w:r>
            <w:r w:rsidR="000230BB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tygodniach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)</w:t>
            </w:r>
          </w:p>
        </w:tc>
      </w:tr>
      <w:tr w:rsidR="00185E3A" w:rsidRPr="008065F3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0071AC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kres gwarancji: </w:t>
            </w:r>
            <w:r w:rsidR="00A33289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B0BE6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inimum 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2</w:t>
            </w:r>
            <w:r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E77F1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iesi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……………………..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</w:t>
            </w:r>
            <w:r w:rsidR="000F5BB9"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 xml:space="preserve">w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miesiącach)</w:t>
            </w:r>
          </w:p>
        </w:tc>
      </w:tr>
      <w:tr w:rsidR="00185E3A" w:rsidRPr="008065F3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>wartość bez kwoty podatk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8065F3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1DCF4642" w14:textId="6206206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712E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33C70D9F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766256B7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35A58F09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8065F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8065F3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8065F3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425025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8065F3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8065F3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7FDA52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8065F3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6B0B32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8065F3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*</w:t>
      </w:r>
      <w:r w:rsidRPr="008065F3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DEBAE4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792588" w14:textId="7D846326" w:rsidR="002655B2" w:rsidRPr="008065F3" w:rsidRDefault="002655B2" w:rsidP="000E265E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</w:p>
    <w:p w14:paraId="204EA8CB" w14:textId="77777777" w:rsidR="004D2C71" w:rsidRPr="008065F3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lastRenderedPageBreak/>
        <w:t>Załącznik nr 6 do SWZ</w:t>
      </w:r>
    </w:p>
    <w:p w14:paraId="04AE311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56A140E5" w14:textId="77777777" w:rsidR="004D2C71" w:rsidRPr="008065F3" w:rsidRDefault="004D2C71" w:rsidP="0023656B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ustawy </w:t>
      </w:r>
      <w:proofErr w:type="spellStart"/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Pzp</w:t>
      </w:r>
      <w:proofErr w:type="spellEnd"/>
    </w:p>
    <w:p w14:paraId="0343815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8065F3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087DF97A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63D880D4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P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5525FD" w:rsidRPr="005525FD" w:rsidSect="00C57F93">
      <w:footerReference w:type="default" r:id="rId11"/>
      <w:footerReference w:type="first" r:id="rId12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311461" w14:textId="77777777" w:rsidR="00A5232A" w:rsidRDefault="00A5232A">
      <w:r>
        <w:separator/>
      </w:r>
    </w:p>
  </w:endnote>
  <w:endnote w:type="continuationSeparator" w:id="0">
    <w:p w14:paraId="5EFBBC32" w14:textId="77777777" w:rsidR="00A5232A" w:rsidRDefault="00A52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4E659B" w14:textId="36978205" w:rsidR="00473B87" w:rsidRDefault="00473B87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287CDC">
      <w:rPr>
        <w:rStyle w:val="Numerstrony"/>
        <w:noProof/>
      </w:rPr>
      <w:t>5</w:t>
    </w:r>
    <w:r>
      <w:rPr>
        <w:rStyle w:val="Numerstrony"/>
      </w:rPr>
      <w:fldChar w:fldCharType="end"/>
    </w:r>
  </w:p>
  <w:p w14:paraId="769CC824" w14:textId="6C901696" w:rsidR="00473B87" w:rsidRPr="00C04091" w:rsidRDefault="00473B87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16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D2F17C" w14:textId="73DB12AF" w:rsidR="00473B87" w:rsidRPr="009A52DD" w:rsidRDefault="00473B87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16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</w:t>
    </w:r>
  </w:p>
  <w:p w14:paraId="6B870D44" w14:textId="77777777" w:rsidR="00473B87" w:rsidRDefault="00473B8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34122A" w14:textId="77777777" w:rsidR="00A5232A" w:rsidRDefault="00A5232A">
      <w:r>
        <w:separator/>
      </w:r>
    </w:p>
  </w:footnote>
  <w:footnote w:type="continuationSeparator" w:id="0">
    <w:p w14:paraId="23DCF62D" w14:textId="77777777" w:rsidR="00A5232A" w:rsidRDefault="00A523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 w15:restartNumberingAfterBreak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 w15:restartNumberingAfterBreak="0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 w15:restartNumberingAfterBreak="0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 w15:restartNumberingAfterBreak="0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 w15:restartNumberingAfterBreak="0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 w15:restartNumberingAfterBreak="0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 w15:restartNumberingAfterBreak="0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 w15:restartNumberingAfterBreak="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 w15:restartNumberingAfterBreak="0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 w15:restartNumberingAfterBreak="0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 w15:restartNumberingAfterBreak="0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 w15:restartNumberingAfterBreak="0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 w15:restartNumberingAfterBreak="0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 w15:restartNumberingAfterBreak="0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4" w15:restartNumberingAfterBreak="0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5" w15:restartNumberingAfterBreak="0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9" w15:restartNumberingAfterBreak="0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1" w15:restartNumberingAfterBreak="0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2" w15:restartNumberingAfterBreak="0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4" w15:restartNumberingAfterBreak="0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6" w15:restartNumberingAfterBreak="0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7" w15:restartNumberingAfterBreak="0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8" w15:restartNumberingAfterBreak="0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9" w15:restartNumberingAfterBreak="0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0" w15:restartNumberingAfterBreak="0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2" w15:restartNumberingAfterBreak="0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3" w15:restartNumberingAfterBreak="0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4" w15:restartNumberingAfterBreak="0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7" w15:restartNumberingAfterBreak="0">
    <w:nsid w:val="2FC26969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 w15:restartNumberingAfterBreak="0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0" w15:restartNumberingAfterBreak="0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2" w15:restartNumberingAfterBreak="0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3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4" w15:restartNumberingAfterBreak="0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5" w15:restartNumberingAfterBreak="0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 w15:restartNumberingAfterBreak="0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2880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7" w15:restartNumberingAfterBreak="0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58" w15:restartNumberingAfterBreak="0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59" w15:restartNumberingAfterBreak="0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1" w15:restartNumberingAfterBreak="0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3" w15:restartNumberingAfterBreak="0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4" w15:restartNumberingAfterBreak="0">
    <w:nsid w:val="552372A7"/>
    <w:multiLevelType w:val="multilevel"/>
    <w:tmpl w:val="F438A6AC"/>
    <w:lvl w:ilvl="0">
      <w:start w:val="9"/>
      <w:numFmt w:val="lowerLetter"/>
      <w:lvlText w:val="%1)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8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65" w15:restartNumberingAfterBreak="0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6" w15:restartNumberingAfterBreak="0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7" w15:restartNumberingAfterBreak="0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68" w15:restartNumberingAfterBreak="0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9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0" w15:restartNumberingAfterBreak="0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1" w15:restartNumberingAfterBreak="0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2" w15:restartNumberingAfterBreak="0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3" w15:restartNumberingAfterBreak="0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4" w15:restartNumberingAfterBreak="0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7" w15:restartNumberingAfterBreak="0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78" w15:restartNumberingAfterBreak="0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C856F45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80" w15:restartNumberingAfterBreak="0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2" w15:restartNumberingAfterBreak="0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84" w15:restartNumberingAfterBreak="0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5" w15:restartNumberingAfterBreak="0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6" w15:restartNumberingAfterBreak="0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7" w15:restartNumberingAfterBreak="0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8" w15:restartNumberingAfterBreak="0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0" w15:restartNumberingAfterBreak="0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1" w15:restartNumberingAfterBreak="0">
    <w:nsid w:val="7F0C4705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69"/>
    <w:lvlOverride w:ilvl="0">
      <w:startOverride w:val="1"/>
    </w:lvlOverride>
  </w:num>
  <w:num w:numId="2">
    <w:abstractNumId w:val="53"/>
    <w:lvlOverride w:ilvl="0">
      <w:startOverride w:val="1"/>
    </w:lvlOverride>
  </w:num>
  <w:num w:numId="3">
    <w:abstractNumId w:val="39"/>
  </w:num>
  <w:num w:numId="4">
    <w:abstractNumId w:val="27"/>
  </w:num>
  <w:num w:numId="5">
    <w:abstractNumId w:val="42"/>
  </w:num>
  <w:num w:numId="6">
    <w:abstractNumId w:val="38"/>
  </w:num>
  <w:num w:numId="7">
    <w:abstractNumId w:val="24"/>
  </w:num>
  <w:num w:numId="8">
    <w:abstractNumId w:val="34"/>
  </w:num>
  <w:num w:numId="9">
    <w:abstractNumId w:val="87"/>
  </w:num>
  <w:num w:numId="10">
    <w:abstractNumId w:val="26"/>
  </w:num>
  <w:num w:numId="11">
    <w:abstractNumId w:val="29"/>
  </w:num>
  <w:num w:numId="12">
    <w:abstractNumId w:val="43"/>
  </w:num>
  <w:num w:numId="13">
    <w:abstractNumId w:val="51"/>
  </w:num>
  <w:num w:numId="14">
    <w:abstractNumId w:val="73"/>
  </w:num>
  <w:num w:numId="15">
    <w:abstractNumId w:val="41"/>
  </w:num>
  <w:num w:numId="16">
    <w:abstractNumId w:val="83"/>
  </w:num>
  <w:num w:numId="17">
    <w:abstractNumId w:val="66"/>
  </w:num>
  <w:num w:numId="18">
    <w:abstractNumId w:val="89"/>
  </w:num>
  <w:num w:numId="19">
    <w:abstractNumId w:val="19"/>
  </w:num>
  <w:num w:numId="20">
    <w:abstractNumId w:val="18"/>
  </w:num>
  <w:num w:numId="21">
    <w:abstractNumId w:val="35"/>
  </w:num>
  <w:num w:numId="22">
    <w:abstractNumId w:val="20"/>
  </w:num>
  <w:num w:numId="23">
    <w:abstractNumId w:val="82"/>
  </w:num>
  <w:num w:numId="24">
    <w:abstractNumId w:val="16"/>
  </w:num>
  <w:num w:numId="25">
    <w:abstractNumId w:val="37"/>
  </w:num>
  <w:num w:numId="26">
    <w:abstractNumId w:val="45"/>
  </w:num>
  <w:num w:numId="27">
    <w:abstractNumId w:val="23"/>
  </w:num>
  <w:num w:numId="28">
    <w:abstractNumId w:val="77"/>
  </w:num>
  <w:num w:numId="29">
    <w:abstractNumId w:val="88"/>
  </w:num>
  <w:num w:numId="30">
    <w:abstractNumId w:val="85"/>
  </w:num>
  <w:num w:numId="31">
    <w:abstractNumId w:val="47"/>
  </w:num>
  <w:num w:numId="32">
    <w:abstractNumId w:val="36"/>
  </w:num>
  <w:num w:numId="33">
    <w:abstractNumId w:val="58"/>
  </w:num>
  <w:num w:numId="34">
    <w:abstractNumId w:val="17"/>
  </w:num>
  <w:num w:numId="35">
    <w:abstractNumId w:val="54"/>
  </w:num>
  <w:num w:numId="36">
    <w:abstractNumId w:val="74"/>
  </w:num>
  <w:num w:numId="37">
    <w:abstractNumId w:val="81"/>
  </w:num>
  <w:num w:numId="38">
    <w:abstractNumId w:val="22"/>
  </w:num>
  <w:num w:numId="39">
    <w:abstractNumId w:val="70"/>
  </w:num>
  <w:num w:numId="40">
    <w:abstractNumId w:val="52"/>
  </w:num>
  <w:num w:numId="41">
    <w:abstractNumId w:val="68"/>
  </w:num>
  <w:num w:numId="42">
    <w:abstractNumId w:val="80"/>
  </w:num>
  <w:num w:numId="43">
    <w:abstractNumId w:val="78"/>
  </w:num>
  <w:num w:numId="44">
    <w:abstractNumId w:val="72"/>
  </w:num>
  <w:num w:numId="45">
    <w:abstractNumId w:val="76"/>
  </w:num>
  <w:num w:numId="46">
    <w:abstractNumId w:val="90"/>
  </w:num>
  <w:num w:numId="47">
    <w:abstractNumId w:val="40"/>
  </w:num>
  <w:num w:numId="48">
    <w:abstractNumId w:val="57"/>
  </w:num>
  <w:num w:numId="49">
    <w:abstractNumId w:val="61"/>
  </w:num>
  <w:num w:numId="50">
    <w:abstractNumId w:val="50"/>
  </w:num>
  <w:num w:numId="51">
    <w:abstractNumId w:val="63"/>
  </w:num>
  <w:num w:numId="52">
    <w:abstractNumId w:val="28"/>
  </w:num>
  <w:num w:numId="53">
    <w:abstractNumId w:val="84"/>
  </w:num>
  <w:num w:numId="54">
    <w:abstractNumId w:val="21"/>
  </w:num>
  <w:num w:numId="55">
    <w:abstractNumId w:val="30"/>
  </w:num>
  <w:num w:numId="56">
    <w:abstractNumId w:val="91"/>
  </w:num>
  <w:num w:numId="57">
    <w:abstractNumId w:val="48"/>
  </w:num>
  <w:num w:numId="58">
    <w:abstractNumId w:val="55"/>
  </w:num>
  <w:num w:numId="59">
    <w:abstractNumId w:val="65"/>
  </w:num>
  <w:num w:numId="60">
    <w:abstractNumId w:val="46"/>
  </w:num>
  <w:num w:numId="61">
    <w:abstractNumId w:val="44"/>
  </w:num>
  <w:num w:numId="62">
    <w:abstractNumId w:val="31"/>
  </w:num>
  <w:num w:numId="63">
    <w:abstractNumId w:val="62"/>
  </w:num>
  <w:num w:numId="64">
    <w:abstractNumId w:val="75"/>
  </w:num>
  <w:num w:numId="65">
    <w:abstractNumId w:val="56"/>
  </w:num>
  <w:num w:numId="66">
    <w:abstractNumId w:val="86"/>
  </w:num>
  <w:num w:numId="67">
    <w:abstractNumId w:val="33"/>
  </w:num>
  <w:num w:numId="68">
    <w:abstractNumId w:val="71"/>
  </w:num>
  <w:num w:numId="69">
    <w:abstractNumId w:val="49"/>
  </w:num>
  <w:num w:numId="70">
    <w:abstractNumId w:val="25"/>
  </w:num>
  <w:num w:numId="71">
    <w:abstractNumId w:val="67"/>
  </w:num>
  <w:num w:numId="72">
    <w:abstractNumId w:val="32"/>
  </w:num>
  <w:num w:numId="73">
    <w:abstractNumId w:val="59"/>
  </w:num>
  <w:num w:numId="74">
    <w:abstractNumId w:val="79"/>
  </w:num>
  <w:num w:numId="75">
    <w:abstractNumId w:val="64"/>
  </w:num>
  <w:num w:numId="76">
    <w:abstractNumId w:val="60"/>
  </w:num>
  <w:numIdMacAtCleanup w:val="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20591"/>
    <w:rsid w:val="0002078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265E"/>
    <w:rsid w:val="000E4649"/>
    <w:rsid w:val="000E4CB7"/>
    <w:rsid w:val="000E6035"/>
    <w:rsid w:val="000E6C8A"/>
    <w:rsid w:val="000E77F1"/>
    <w:rsid w:val="000F43CF"/>
    <w:rsid w:val="000F4D7C"/>
    <w:rsid w:val="000F5BB9"/>
    <w:rsid w:val="000F7B6B"/>
    <w:rsid w:val="001045C8"/>
    <w:rsid w:val="00106F16"/>
    <w:rsid w:val="001077C6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47B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87CDC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706F"/>
    <w:rsid w:val="00331641"/>
    <w:rsid w:val="003335FC"/>
    <w:rsid w:val="00333A83"/>
    <w:rsid w:val="00333B25"/>
    <w:rsid w:val="0033411E"/>
    <w:rsid w:val="00340982"/>
    <w:rsid w:val="003410ED"/>
    <w:rsid w:val="003424F6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E00"/>
    <w:rsid w:val="003A5494"/>
    <w:rsid w:val="003A54F9"/>
    <w:rsid w:val="003A664F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E15"/>
    <w:rsid w:val="003C7602"/>
    <w:rsid w:val="003D04DB"/>
    <w:rsid w:val="003D093B"/>
    <w:rsid w:val="003D0D44"/>
    <w:rsid w:val="003D0D6B"/>
    <w:rsid w:val="003D26D6"/>
    <w:rsid w:val="003D2FB8"/>
    <w:rsid w:val="003D4BD6"/>
    <w:rsid w:val="003D5A66"/>
    <w:rsid w:val="003D719C"/>
    <w:rsid w:val="003E0A14"/>
    <w:rsid w:val="003E150B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952"/>
    <w:rsid w:val="00483FE5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482D"/>
    <w:rsid w:val="00564D42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78E8"/>
    <w:rsid w:val="005E0C00"/>
    <w:rsid w:val="005E0C6B"/>
    <w:rsid w:val="005E346E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136B"/>
    <w:rsid w:val="006D32BC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478BA"/>
    <w:rsid w:val="007505A6"/>
    <w:rsid w:val="0075184F"/>
    <w:rsid w:val="00752232"/>
    <w:rsid w:val="007552B6"/>
    <w:rsid w:val="00755555"/>
    <w:rsid w:val="00755DE1"/>
    <w:rsid w:val="0075715F"/>
    <w:rsid w:val="00757F40"/>
    <w:rsid w:val="00761C70"/>
    <w:rsid w:val="00763263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5882"/>
    <w:rsid w:val="00786400"/>
    <w:rsid w:val="00786CFF"/>
    <w:rsid w:val="0078752C"/>
    <w:rsid w:val="00787A77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41A0"/>
    <w:rsid w:val="008265F1"/>
    <w:rsid w:val="00831865"/>
    <w:rsid w:val="00831A9F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DF"/>
    <w:rsid w:val="00946E9A"/>
    <w:rsid w:val="00947823"/>
    <w:rsid w:val="00950150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5436"/>
    <w:rsid w:val="00976E28"/>
    <w:rsid w:val="00977CB1"/>
    <w:rsid w:val="00981285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7B99"/>
    <w:rsid w:val="009F0C94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119"/>
    <w:rsid w:val="00A23A12"/>
    <w:rsid w:val="00A25B72"/>
    <w:rsid w:val="00A2697B"/>
    <w:rsid w:val="00A27CF8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232A"/>
    <w:rsid w:val="00A535E9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6E2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664"/>
    <w:rsid w:val="00B377FA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3138D"/>
    <w:rsid w:val="00C31C92"/>
    <w:rsid w:val="00C32530"/>
    <w:rsid w:val="00C33817"/>
    <w:rsid w:val="00C351F1"/>
    <w:rsid w:val="00C3632F"/>
    <w:rsid w:val="00C425C0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2732"/>
    <w:rsid w:val="00C9369E"/>
    <w:rsid w:val="00C93EEF"/>
    <w:rsid w:val="00C94769"/>
    <w:rsid w:val="00C96389"/>
    <w:rsid w:val="00C97889"/>
    <w:rsid w:val="00CA22E5"/>
    <w:rsid w:val="00CA2385"/>
    <w:rsid w:val="00CA26B5"/>
    <w:rsid w:val="00CA3EB6"/>
    <w:rsid w:val="00CA458D"/>
    <w:rsid w:val="00CA55B1"/>
    <w:rsid w:val="00CB0BE6"/>
    <w:rsid w:val="00CB1AC1"/>
    <w:rsid w:val="00CB5513"/>
    <w:rsid w:val="00CB5E5F"/>
    <w:rsid w:val="00CB6C14"/>
    <w:rsid w:val="00CB7BB0"/>
    <w:rsid w:val="00CC0678"/>
    <w:rsid w:val="00CC07AA"/>
    <w:rsid w:val="00CC11E8"/>
    <w:rsid w:val="00CC32C4"/>
    <w:rsid w:val="00CD1100"/>
    <w:rsid w:val="00CD2CCD"/>
    <w:rsid w:val="00CD3106"/>
    <w:rsid w:val="00CD333D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C4F"/>
    <w:rsid w:val="00DA14D8"/>
    <w:rsid w:val="00DA2961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1988"/>
    <w:rsid w:val="00F3324D"/>
    <w:rsid w:val="00F33951"/>
    <w:rsid w:val="00F34A0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681A"/>
    <w:rsid w:val="00F67002"/>
    <w:rsid w:val="00F6756D"/>
    <w:rsid w:val="00F676DB"/>
    <w:rsid w:val="00F67DAF"/>
    <w:rsid w:val="00F70153"/>
    <w:rsid w:val="00F707E4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  <w15:docId w15:val="{9CA89987-F24D-4832-BB0E-4E970FB27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8663A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d.ceidg.gov.pl" TargetMode="External"/><Relationship Id="rId13" Type="http://schemas.openxmlformats.org/officeDocument/2006/relationships/fontTable" Target="fontTable.xml"/><Relationship Id="rId39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38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ems.ms.gov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ms.ms.gov.p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8C338C-7609-4E60-902E-4A4885B08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82</Words>
  <Characters>6496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7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JEDZ</cp:lastModifiedBy>
  <cp:revision>2</cp:revision>
  <cp:lastPrinted>2022-02-11T08:46:00Z</cp:lastPrinted>
  <dcterms:created xsi:type="dcterms:W3CDTF">2022-02-11T08:48:00Z</dcterms:created>
  <dcterms:modified xsi:type="dcterms:W3CDTF">2022-02-11T08:48:00Z</dcterms:modified>
</cp:coreProperties>
</file>